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08B06A7F" w:rsidR="000C67E9" w:rsidRPr="00F214F6" w:rsidRDefault="00AE276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E27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amond, R. [2019] EWCA Crim 506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7D5E5A85" w:rsidR="000C67E9" w:rsidRPr="00F214F6" w:rsidRDefault="00A962B3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103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592670C" w:rsidR="000C67E9" w:rsidRPr="00F214F6" w:rsidRDefault="00FE3E3E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041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FA7AA41" w:rsidR="00F214F6" w:rsidRPr="00F214F6" w:rsidRDefault="00ED1C7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44C9D57D" w:rsidR="000C67E9" w:rsidRPr="00F214F6" w:rsidRDefault="00ED1C78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29DE6FF" w:rsidR="00D970E4" w:rsidRPr="00F214F6" w:rsidRDefault="00ED1C7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1E02FB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D31B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59B15890" w:rsidR="00D970E4" w:rsidRPr="00F214F6" w:rsidRDefault="00ED1C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69BEE31" w:rsidR="00D970E4" w:rsidRPr="00F214F6" w:rsidRDefault="00ED1C7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DF17C06" w:rsidR="00D970E4" w:rsidRPr="00F214F6" w:rsidRDefault="00ED1C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C38F0E0" w:rsidR="00D970E4" w:rsidRPr="00F214F6" w:rsidRDefault="00ED1C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5C4CC972" w:rsidR="00D970E4" w:rsidRPr="00F214F6" w:rsidRDefault="00ED1C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BFDACC0" w:rsidR="00D970E4" w:rsidRPr="00F214F6" w:rsidRDefault="00ED1C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1A2D0788" w:rsidR="00D970E4" w:rsidRPr="00F214F6" w:rsidRDefault="00ED1C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7B17EAA2" w:rsidR="00D970E4" w:rsidRPr="00F214F6" w:rsidRDefault="00ED1C7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69A6BF6E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31B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62B25B02" w:rsidR="00D970E4" w:rsidRPr="00F214F6" w:rsidRDefault="00ED1C7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4B1573B" w:rsidR="00D970E4" w:rsidRPr="00F214F6" w:rsidRDefault="00ED1C7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2349020E" w:rsidR="00D970E4" w:rsidRPr="00F214F6" w:rsidRDefault="00ED1C78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169A991" w:rsidR="00D970E4" w:rsidRPr="00F214F6" w:rsidRDefault="00B7345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bookmarkStart w:id="0" w:name="para25"/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</w:t>
            </w:r>
            <w:r w:rsidRPr="00B7345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hat the judge's starting point of 10 years' imprisonment before credit for the guilty plea was too high since it indicated that before reduction for mitigating features the </w:t>
            </w:r>
            <w:r w:rsidRPr="00B73456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judge's starting position must in fact have been significantly in excess of 10 years.</w:t>
            </w:r>
            <w:bookmarkEnd w:id="0"/>
            <w:r w:rsidR="0064108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Counsel </w:t>
            </w:r>
            <w:r w:rsidR="005F33B6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ubmitted written advice against overwhelming the appellants culpability. Counselling also submitted that the judge had double counted the </w:t>
            </w:r>
            <w:r w:rsidR="00E25109">
              <w:rPr>
                <w:rFonts w:ascii="Arial Nova Light" w:hAnsi="Arial Nova Light" w:cstheme="majorBidi"/>
                <w:color w:val="000000" w:themeColor="text1"/>
                <w:szCs w:val="24"/>
              </w:rPr>
              <w:t>tariff time to be served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3EBBFF2E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E251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65B5CDD6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E251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537A7311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2510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910F5E5" w:rsidR="00D7225E" w:rsidRPr="00F214F6" w:rsidRDefault="00E25109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4462156C" w:rsidR="00D970E4" w:rsidRPr="00F214F6" w:rsidRDefault="00E2510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0C163FA6" w:rsidR="00D970E4" w:rsidRPr="00F214F6" w:rsidRDefault="00E2510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1EB3413" w:rsidR="00D970E4" w:rsidRPr="00F214F6" w:rsidRDefault="00E6315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510B132E" w:rsidR="00D970E4" w:rsidRPr="00F214F6" w:rsidRDefault="00E6315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4612DE15" w:rsidR="00D970E4" w:rsidRPr="00F214F6" w:rsidRDefault="00E6315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14B6218D" w:rsidR="00D970E4" w:rsidRPr="00F214F6" w:rsidRDefault="00E6315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328E93A2" w:rsidR="00D970E4" w:rsidRPr="00F214F6" w:rsidRDefault="00E6315D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A3691E2" w:rsidR="00C77DBF" w:rsidRPr="00F214F6" w:rsidRDefault="00E6315D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355CFC48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E631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26156FFB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E631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62AA30F9" w:rsidR="005515E1" w:rsidRPr="00F214F6" w:rsidRDefault="00E6315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565FF86C" w:rsidR="005515E1" w:rsidRPr="00F214F6" w:rsidRDefault="00E6315D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D82402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E631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F2C06AE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E631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F91" w:rsidRPr="00F214F6" w14:paraId="766F2C89" w14:textId="77777777" w:rsidTr="00D970E4">
        <w:tc>
          <w:tcPr>
            <w:tcW w:w="6345" w:type="dxa"/>
          </w:tcPr>
          <w:p w14:paraId="766F2C87" w14:textId="14DA5754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2842C907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F91" w:rsidRPr="00F214F6" w14:paraId="766F2C8C" w14:textId="77777777" w:rsidTr="00D970E4">
        <w:tc>
          <w:tcPr>
            <w:tcW w:w="6345" w:type="dxa"/>
          </w:tcPr>
          <w:p w14:paraId="766F2C8A" w14:textId="3217D0F6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31C759C1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F91" w:rsidRPr="00F214F6" w14:paraId="766F2C8F" w14:textId="77777777" w:rsidTr="00D970E4">
        <w:tc>
          <w:tcPr>
            <w:tcW w:w="6345" w:type="dxa"/>
          </w:tcPr>
          <w:p w14:paraId="766F2C8D" w14:textId="7257BE8D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6DE9B416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F91" w:rsidRPr="00F214F6" w14:paraId="766F2C92" w14:textId="77777777" w:rsidTr="00D970E4">
        <w:tc>
          <w:tcPr>
            <w:tcW w:w="6345" w:type="dxa"/>
          </w:tcPr>
          <w:p w14:paraId="766F2C90" w14:textId="54013B78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79A52E35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7F91" w:rsidRPr="00F214F6" w14:paraId="766F2C95" w14:textId="77777777" w:rsidTr="00D970E4">
        <w:tc>
          <w:tcPr>
            <w:tcW w:w="6345" w:type="dxa"/>
          </w:tcPr>
          <w:p w14:paraId="766F2C93" w14:textId="6D5AF223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1E6A28E5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7F91" w:rsidRPr="00F214F6" w14:paraId="766F2C98" w14:textId="77777777" w:rsidTr="00D970E4">
        <w:tc>
          <w:tcPr>
            <w:tcW w:w="6345" w:type="dxa"/>
          </w:tcPr>
          <w:p w14:paraId="766F2C96" w14:textId="34223C30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1282D057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C7F91" w:rsidRPr="00F214F6" w14:paraId="766F2C9B" w14:textId="77777777" w:rsidTr="00D970E4">
        <w:tc>
          <w:tcPr>
            <w:tcW w:w="6345" w:type="dxa"/>
          </w:tcPr>
          <w:p w14:paraId="766F2C99" w14:textId="6134D2BC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3D584C53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F91" w:rsidRPr="00F214F6" w14:paraId="766F2C9E" w14:textId="77777777" w:rsidTr="00D970E4">
        <w:tc>
          <w:tcPr>
            <w:tcW w:w="6345" w:type="dxa"/>
          </w:tcPr>
          <w:p w14:paraId="766F2C9C" w14:textId="11FDE242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1F919706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C7F91" w:rsidRPr="00F214F6" w14:paraId="766F2CA1" w14:textId="77777777" w:rsidTr="00D970E4">
        <w:tc>
          <w:tcPr>
            <w:tcW w:w="6345" w:type="dxa"/>
          </w:tcPr>
          <w:p w14:paraId="766F2C9F" w14:textId="7AB12386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626C9B2" w:rsidR="00FC7F91" w:rsidRPr="00F214F6" w:rsidRDefault="00FC7F91" w:rsidP="00FC7F9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EA9C58D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DB4E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209F4482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DB4E0B" w:rsidRPr="00DB4E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Needham [2016] EWCA Crim 455</w:t>
            </w:r>
            <w:r w:rsidR="00DB4E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7F0A3E" w:rsidRPr="007F0A3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ttorney General's Reference (R v Morrison) [2018] EWCA Crim 981; [2018] 2 Cr App R (S) 31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E82979D" w:rsidR="00CC3B33" w:rsidRPr="00F214F6" w:rsidRDefault="007F0A3E" w:rsidP="007F0A3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962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ord Justice </w:t>
            </w:r>
            <w:proofErr w:type="spellStart"/>
            <w:r w:rsidRPr="00A962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laux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A962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William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A962B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r Brian Keith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1C27C5E0" w:rsidR="00CC3B33" w:rsidRPr="007F0A3E" w:rsidRDefault="00DC1DB0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7F0A3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T Smith appeared on behalf of the Appellant</w:t>
            </w:r>
            <w:r w:rsidRPr="007F0A3E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>Mr D Connolly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5FF5DB6B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D31B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2D257225" w:rsidR="00CC3B33" w:rsidRPr="00F214F6" w:rsidRDefault="00325340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30917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E0D749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32534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6605D8BB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32534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1FE6A790" w:rsidR="00CC3B33" w:rsidRPr="00F214F6" w:rsidRDefault="0032534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FEB2EB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32534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E5057F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32534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3AA26B85" w:rsidR="004A44C9" w:rsidRPr="00F214F6" w:rsidRDefault="0032534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05108A35" w:rsidR="00CC3B33" w:rsidRPr="00F214F6" w:rsidRDefault="0032534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</w:t>
            </w:r>
            <w:r w:rsidRPr="0032534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ree counts of causing death by dangerous driving and one count of causing serious injury by dangerous driving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010EB1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1C41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6AA4D271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1C41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yewitnesses testimony including an ABE interview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B768BB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1C41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5BC8EA0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1C41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forensic collision investigation</w:t>
            </w:r>
            <w:r w:rsidR="006434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which included an expert’s opinion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A82BD3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6434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1583EB7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64341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CF359FA" w:rsidR="00CC3B33" w:rsidRPr="0064341A" w:rsidRDefault="0064341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  <w:vertAlign w:val="superscript"/>
              </w:rPr>
              <w:t>1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  <w:vertAlign w:val="subscript"/>
              </w:rPr>
              <w:t xml:space="preserve">2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ars imprisonment</w:t>
            </w:r>
            <w:r w:rsidR="00A5101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disqualification from driving for 7 years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7511EE25" w:rsidR="00D7225E" w:rsidRPr="00F214F6" w:rsidRDefault="00DC1DB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5272C6A7" w:rsidR="00CC3B33" w:rsidRPr="00F214F6" w:rsidRDefault="00DC1DB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1" w:name="para1"/>
            <w:r w:rsidRPr="00DC1D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Statman</w:t>
            </w:r>
            <w:bookmarkEnd w:id="1"/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6D52365" w:rsidR="00CC3B33" w:rsidRPr="00F214F6" w:rsidRDefault="0064341A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003A4A27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D31B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E4A4C0C" w14:textId="77777777" w:rsidR="00CC3B33" w:rsidRDefault="002D7BB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354340A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37DFC30B" w:rsidR="008F6D1C" w:rsidRPr="00F214F6" w:rsidRDefault="008F6D1C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71A6D45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2D7BB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1254CE6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2D7BB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3F041209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21E1DE99" w:rsidR="008F6D1C" w:rsidRPr="00F214F6" w:rsidRDefault="008F6D1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25D33565" w:rsidR="00CC3B33" w:rsidRPr="00F214F6" w:rsidRDefault="002D7B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37C8E9EE" w:rsidR="00CC3B33" w:rsidRPr="00F214F6" w:rsidRDefault="002D7BB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56BB80B1" w:rsidR="00CC3B33" w:rsidRPr="00F214F6" w:rsidRDefault="002D7BB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3842630D" w:rsidR="00D92554" w:rsidRPr="00F214F6" w:rsidRDefault="002D7BB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27DFDF21" w:rsidR="00CC3B33" w:rsidRPr="00F214F6" w:rsidRDefault="001B6A0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509230AF" w:rsidR="00CC3B33" w:rsidRPr="00F214F6" w:rsidRDefault="001B6A0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469A3CB2" w:rsidR="00CC3B33" w:rsidRPr="00F214F6" w:rsidRDefault="001B6A0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6785B361" w:rsidR="00CC3B33" w:rsidRPr="00F214F6" w:rsidRDefault="001B6A0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325E0EE6" w:rsidR="00CC3B33" w:rsidRPr="00F214F6" w:rsidRDefault="001B6A0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2276E4AF" w:rsidR="00CC3B33" w:rsidRPr="00F214F6" w:rsidRDefault="001B6A0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15394A1" w14:textId="77777777" w:rsidR="00CC3B33" w:rsidRDefault="001B6A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E79BC87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276824AC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119EFCE9" w14:textId="77777777" w:rsidR="00CC3B33" w:rsidRDefault="001B6A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B592B06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2BB2C4A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0EB3DA96" w14:textId="77777777" w:rsidR="00CC3B33" w:rsidRDefault="001B6A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4D55721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5EFC436F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CCD16B6" w14:textId="77777777" w:rsidR="00CC3B33" w:rsidRDefault="001B6A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2ED351B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39012AA0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9D55EEA" w14:textId="77777777" w:rsidR="00CC3B33" w:rsidRDefault="001B6A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9A6F4F9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7C3B4BBC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948E89C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1B6A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3911A98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1B6A0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0B61430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476A4976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4F46DA2E" w:rsidR="00CC3B33" w:rsidRPr="00F214F6" w:rsidRDefault="001B6A0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F3AF0E4" w:rsidR="00CC3B33" w:rsidRPr="00F214F6" w:rsidRDefault="001B6A0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52FD2C3" w14:textId="77777777" w:rsidR="00CC3B33" w:rsidRDefault="001B6A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6B5460D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2D2951B2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23AF9AC8" w:rsidR="00CC3B33" w:rsidRPr="00F214F6" w:rsidRDefault="001B6A0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1D1B2DEE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D31B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F39C58" w14:textId="77777777" w:rsidR="0029680B" w:rsidRDefault="00DA291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AC1C697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2DB0E951" w:rsidR="008F6D1C" w:rsidRPr="00F214F6" w:rsidRDefault="008F6D1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3795664C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9824646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10521251" w:rsidR="008F6D1C" w:rsidRPr="00F214F6" w:rsidRDefault="008F6D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54A8A22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7A1E331" w14:textId="77777777" w:rsidR="008F6D1C" w:rsidRPr="008F6D1C" w:rsidRDefault="008F6D1C" w:rsidP="008F6D1C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6D1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54DB8A03" w:rsidR="008F6D1C" w:rsidRPr="00F214F6" w:rsidRDefault="008F6D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A4BB5A1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BEDA934" w14:textId="77777777" w:rsidR="00025C05" w:rsidRPr="00025C05" w:rsidRDefault="00025C05" w:rsidP="00025C0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25C0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69804E60" w:rsidR="008F6D1C" w:rsidRPr="00F214F6" w:rsidRDefault="008F6D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8FB43F8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A6B3F36" w14:textId="77777777" w:rsidR="00025C05" w:rsidRPr="00025C05" w:rsidRDefault="00025C05" w:rsidP="00025C0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25C0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27086AF0" w:rsidR="00025C05" w:rsidRPr="00F214F6" w:rsidRDefault="00025C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41725EED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BB07061" w14:textId="77777777" w:rsidR="00025C05" w:rsidRPr="00025C05" w:rsidRDefault="00025C05" w:rsidP="00025C0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25C0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1C7B4E2A" w:rsidR="00025C05" w:rsidRPr="00F214F6" w:rsidRDefault="00025C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D88239D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ACB025E" w14:textId="77777777" w:rsidR="00025C05" w:rsidRPr="00025C05" w:rsidRDefault="00025C05" w:rsidP="00025C0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25C0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348A0254" w:rsidR="00025C05" w:rsidRPr="00F214F6" w:rsidRDefault="00025C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3A974EC3" w:rsidR="00CC3B33" w:rsidRPr="00F214F6" w:rsidRDefault="00DA29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3B76382D" w:rsidR="00CC3B33" w:rsidRPr="00F214F6" w:rsidRDefault="00DA29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00848D3C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82AF0DD" w14:textId="77777777" w:rsidR="00025C05" w:rsidRPr="00025C05" w:rsidRDefault="00025C05" w:rsidP="00025C0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25C0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746C79AB" w:rsidR="00025C05" w:rsidRPr="00F214F6" w:rsidRDefault="00025C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5DA494E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DA29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1CB3E8C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DA29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D2B3947" w14:textId="77777777" w:rsidR="00025C05" w:rsidRPr="00025C05" w:rsidRDefault="00025C05" w:rsidP="00025C0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025C0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190577A2" w:rsidR="00025C05" w:rsidRPr="00F214F6" w:rsidRDefault="00025C0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F15848A" w:rsidR="00EB79EB" w:rsidRPr="00F214F6" w:rsidRDefault="00DA29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75E04B7E" w:rsidR="00CC3B33" w:rsidRPr="00F214F6" w:rsidRDefault="00DA29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280E890C" w:rsidR="00EB79EB" w:rsidRPr="00F214F6" w:rsidRDefault="00DA29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0EBA6F50" w:rsidR="00F02664" w:rsidRPr="00F214F6" w:rsidRDefault="00DA291C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1776F519" w:rsidR="00CC3B33" w:rsidRPr="00F214F6" w:rsidRDefault="00DA29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BBA087D" w:rsidR="00C77DBF" w:rsidRPr="00F214F6" w:rsidRDefault="00DA291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4BDFCF60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423605A" w14:textId="77777777" w:rsidR="00992A2E" w:rsidRPr="00992A2E" w:rsidRDefault="00992A2E" w:rsidP="00992A2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92A2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608AE77F" w:rsidR="00992A2E" w:rsidRPr="00F214F6" w:rsidRDefault="00992A2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03B331C2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C888133" w14:textId="77777777" w:rsidR="00992A2E" w:rsidRPr="00992A2E" w:rsidRDefault="00992A2E" w:rsidP="00992A2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92A2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4EC8AD75" w:rsidR="00992A2E" w:rsidRPr="00F214F6" w:rsidRDefault="00992A2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12E34012" w14:textId="77777777" w:rsidR="00CC3B33" w:rsidRDefault="00DA291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31DBD78" w14:textId="77777777" w:rsidR="00992A2E" w:rsidRPr="00992A2E" w:rsidRDefault="00992A2E" w:rsidP="00992A2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992A2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648D1172" w:rsidR="00992A2E" w:rsidRPr="00F214F6" w:rsidRDefault="00992A2E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2" w:name="_GoBack"/>
            <w:bookmarkEnd w:id="2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226BBA41" w:rsidR="00A35D9A" w:rsidRPr="00F214F6" w:rsidRDefault="00BB5CD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00D98FAD" w:rsidR="00CC3B33" w:rsidRPr="00F214F6" w:rsidRDefault="00BB5CD7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lastRenderedPageBreak/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7AFA065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31BD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0A15A1" w:rsidRPr="00F214F6" w14:paraId="6E40CE34" w14:textId="77777777" w:rsidTr="00AD1A27">
        <w:tc>
          <w:tcPr>
            <w:tcW w:w="6345" w:type="dxa"/>
          </w:tcPr>
          <w:p w14:paraId="034FB51C" w14:textId="7486DF97" w:rsidR="000A15A1" w:rsidRPr="00F214F6" w:rsidRDefault="000A15A1" w:rsidP="000A15A1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2F6C47DB" w14:textId="7F0BF789" w:rsidR="000A15A1" w:rsidRPr="00CA6EFA" w:rsidRDefault="000A15A1" w:rsidP="000A15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99</w:t>
            </w:r>
          </w:p>
          <w:p w14:paraId="23E39E68" w14:textId="680D74E6" w:rsidR="000A15A1" w:rsidRPr="00F214F6" w:rsidRDefault="000A15A1" w:rsidP="000A15A1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4B84F86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D31BD5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79BAC20" w:rsidR="00907A59" w:rsidRPr="00F214F6" w:rsidRDefault="00BB5CD7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09988218" w:rsidR="00907A59" w:rsidRPr="00F214F6" w:rsidRDefault="00BB5CD7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D7356A0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7BD1FD0F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194EC125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EE081EC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4CB229C9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0A5825FC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3698BB7C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A6BE103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6A3B2F4E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7071B40D" w:rsidR="000F5116" w:rsidRPr="00F214F6" w:rsidRDefault="00BB5CD7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E4956" w:rsidRPr="00F214F6" w14:paraId="3F90DF68" w14:textId="77777777" w:rsidTr="00C707B5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78D2A" w14:textId="6B2FA6BB" w:rsidR="000E4956" w:rsidRPr="00F214F6" w:rsidRDefault="000E4956" w:rsidP="000E49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0300A" w14:textId="77777777" w:rsidR="000E4956" w:rsidRDefault="000E4956" w:rsidP="000E4956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56EF90BF" w14:textId="70EFB4DD" w:rsidR="000E4956" w:rsidRDefault="000E4956" w:rsidP="000E49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0E4956" w:rsidRPr="00F214F6" w14:paraId="2ED64FDD" w14:textId="77777777" w:rsidTr="00C707B5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F353B" w14:textId="427B5205" w:rsidR="000E4956" w:rsidRDefault="000E4956" w:rsidP="000E4956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688E6" w14:textId="77777777" w:rsidR="000E4956" w:rsidRDefault="000E4956" w:rsidP="000E49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15F9E517" w14:textId="69FEC6F4" w:rsidR="000E4956" w:rsidRDefault="000E4956" w:rsidP="000E4956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0DF0E" w14:textId="77777777" w:rsidR="00BC1F13" w:rsidRDefault="00BC1F13" w:rsidP="00187203">
      <w:pPr>
        <w:spacing w:after="0" w:line="240" w:lineRule="auto"/>
      </w:pPr>
      <w:r>
        <w:separator/>
      </w:r>
    </w:p>
  </w:endnote>
  <w:endnote w:type="continuationSeparator" w:id="0">
    <w:p w14:paraId="6B189918" w14:textId="77777777" w:rsidR="00BC1F13" w:rsidRDefault="00BC1F13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8A0166" w14:textId="77777777" w:rsidR="00BC1F13" w:rsidRDefault="00BC1F13" w:rsidP="00187203">
      <w:pPr>
        <w:spacing w:after="0" w:line="240" w:lineRule="auto"/>
      </w:pPr>
      <w:r>
        <w:separator/>
      </w:r>
    </w:p>
  </w:footnote>
  <w:footnote w:type="continuationSeparator" w:id="0">
    <w:p w14:paraId="2517F405" w14:textId="77777777" w:rsidR="00BC1F13" w:rsidRDefault="00BC1F13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24091"/>
    <w:rsid w:val="00025C05"/>
    <w:rsid w:val="00033F18"/>
    <w:rsid w:val="00034807"/>
    <w:rsid w:val="00044E5D"/>
    <w:rsid w:val="00050B46"/>
    <w:rsid w:val="00050E00"/>
    <w:rsid w:val="00054A86"/>
    <w:rsid w:val="00055EF0"/>
    <w:rsid w:val="00083FFE"/>
    <w:rsid w:val="0009515D"/>
    <w:rsid w:val="00097755"/>
    <w:rsid w:val="000A15A1"/>
    <w:rsid w:val="000A4EC3"/>
    <w:rsid w:val="000C67E9"/>
    <w:rsid w:val="000E4956"/>
    <w:rsid w:val="000E65C1"/>
    <w:rsid w:val="000F5116"/>
    <w:rsid w:val="0011134F"/>
    <w:rsid w:val="001221BE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B6A0B"/>
    <w:rsid w:val="001C0D45"/>
    <w:rsid w:val="001C41B7"/>
    <w:rsid w:val="001C4D47"/>
    <w:rsid w:val="001D6D26"/>
    <w:rsid w:val="002278BF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D7BBF"/>
    <w:rsid w:val="002E75B4"/>
    <w:rsid w:val="00301AE4"/>
    <w:rsid w:val="00325340"/>
    <w:rsid w:val="00332ACD"/>
    <w:rsid w:val="0033791C"/>
    <w:rsid w:val="003420D0"/>
    <w:rsid w:val="00351578"/>
    <w:rsid w:val="00353568"/>
    <w:rsid w:val="00354D14"/>
    <w:rsid w:val="003A12DE"/>
    <w:rsid w:val="003A29C8"/>
    <w:rsid w:val="003B1314"/>
    <w:rsid w:val="003D0993"/>
    <w:rsid w:val="003D6522"/>
    <w:rsid w:val="003E1548"/>
    <w:rsid w:val="00416404"/>
    <w:rsid w:val="00417F03"/>
    <w:rsid w:val="00426926"/>
    <w:rsid w:val="00432A9E"/>
    <w:rsid w:val="00440933"/>
    <w:rsid w:val="00463D75"/>
    <w:rsid w:val="00470DD4"/>
    <w:rsid w:val="00490EA2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B7689"/>
    <w:rsid w:val="005C1ABD"/>
    <w:rsid w:val="005E6686"/>
    <w:rsid w:val="005F33B6"/>
    <w:rsid w:val="00621FE2"/>
    <w:rsid w:val="00641085"/>
    <w:rsid w:val="0064341A"/>
    <w:rsid w:val="00650F5E"/>
    <w:rsid w:val="00694917"/>
    <w:rsid w:val="006B0518"/>
    <w:rsid w:val="006B1ED2"/>
    <w:rsid w:val="006B3E2B"/>
    <w:rsid w:val="006B67A6"/>
    <w:rsid w:val="006D71C4"/>
    <w:rsid w:val="006D7C30"/>
    <w:rsid w:val="006F3EB0"/>
    <w:rsid w:val="006F48BE"/>
    <w:rsid w:val="007106AC"/>
    <w:rsid w:val="0071493C"/>
    <w:rsid w:val="007608D1"/>
    <w:rsid w:val="00763F0C"/>
    <w:rsid w:val="007659F7"/>
    <w:rsid w:val="007700FE"/>
    <w:rsid w:val="007B467D"/>
    <w:rsid w:val="007B63C7"/>
    <w:rsid w:val="007C712E"/>
    <w:rsid w:val="007D4DE5"/>
    <w:rsid w:val="007E0BE0"/>
    <w:rsid w:val="007E78B1"/>
    <w:rsid w:val="007F0A3E"/>
    <w:rsid w:val="007F3561"/>
    <w:rsid w:val="008149C8"/>
    <w:rsid w:val="00822889"/>
    <w:rsid w:val="00823B61"/>
    <w:rsid w:val="00830569"/>
    <w:rsid w:val="00843AA9"/>
    <w:rsid w:val="00847F94"/>
    <w:rsid w:val="008513B8"/>
    <w:rsid w:val="00873BFC"/>
    <w:rsid w:val="00897696"/>
    <w:rsid w:val="008A00C1"/>
    <w:rsid w:val="008A39AB"/>
    <w:rsid w:val="008B34D6"/>
    <w:rsid w:val="008C01BB"/>
    <w:rsid w:val="008D033C"/>
    <w:rsid w:val="008F6D1C"/>
    <w:rsid w:val="0090333A"/>
    <w:rsid w:val="00906F86"/>
    <w:rsid w:val="00907A59"/>
    <w:rsid w:val="009111D6"/>
    <w:rsid w:val="00922DBD"/>
    <w:rsid w:val="0093054D"/>
    <w:rsid w:val="00962A8E"/>
    <w:rsid w:val="009642C0"/>
    <w:rsid w:val="0097046D"/>
    <w:rsid w:val="00985ED4"/>
    <w:rsid w:val="00992A2E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5101A"/>
    <w:rsid w:val="00A962B3"/>
    <w:rsid w:val="00AA42DF"/>
    <w:rsid w:val="00AD1A27"/>
    <w:rsid w:val="00AE001D"/>
    <w:rsid w:val="00AE2767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7863"/>
    <w:rsid w:val="00B73456"/>
    <w:rsid w:val="00B918C9"/>
    <w:rsid w:val="00B96A7F"/>
    <w:rsid w:val="00BA51A8"/>
    <w:rsid w:val="00BA7AB8"/>
    <w:rsid w:val="00BA7DF9"/>
    <w:rsid w:val="00BB5CD7"/>
    <w:rsid w:val="00BC1F13"/>
    <w:rsid w:val="00BD58D8"/>
    <w:rsid w:val="00BE7ACA"/>
    <w:rsid w:val="00C04236"/>
    <w:rsid w:val="00C278D3"/>
    <w:rsid w:val="00C4225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CE5F63"/>
    <w:rsid w:val="00D11F75"/>
    <w:rsid w:val="00D23830"/>
    <w:rsid w:val="00D31BD5"/>
    <w:rsid w:val="00D35612"/>
    <w:rsid w:val="00D573E4"/>
    <w:rsid w:val="00D7225E"/>
    <w:rsid w:val="00D80F5C"/>
    <w:rsid w:val="00D818A1"/>
    <w:rsid w:val="00D92554"/>
    <w:rsid w:val="00D94151"/>
    <w:rsid w:val="00D970E4"/>
    <w:rsid w:val="00DA291C"/>
    <w:rsid w:val="00DB2C1F"/>
    <w:rsid w:val="00DB4E0B"/>
    <w:rsid w:val="00DC1DB0"/>
    <w:rsid w:val="00DC2AFD"/>
    <w:rsid w:val="00DC34AA"/>
    <w:rsid w:val="00DC649D"/>
    <w:rsid w:val="00DE1EBB"/>
    <w:rsid w:val="00DE3410"/>
    <w:rsid w:val="00DF32A8"/>
    <w:rsid w:val="00E16710"/>
    <w:rsid w:val="00E22D4F"/>
    <w:rsid w:val="00E25109"/>
    <w:rsid w:val="00E54A2C"/>
    <w:rsid w:val="00E6315D"/>
    <w:rsid w:val="00E720A3"/>
    <w:rsid w:val="00E72634"/>
    <w:rsid w:val="00E74D56"/>
    <w:rsid w:val="00E81AE6"/>
    <w:rsid w:val="00EB5FD3"/>
    <w:rsid w:val="00EB79EB"/>
    <w:rsid w:val="00EB7EDC"/>
    <w:rsid w:val="00EC156F"/>
    <w:rsid w:val="00ED1C78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60F70"/>
    <w:rsid w:val="00F83765"/>
    <w:rsid w:val="00F85BDD"/>
    <w:rsid w:val="00FC2C57"/>
    <w:rsid w:val="00FC4F1D"/>
    <w:rsid w:val="00FC6F5C"/>
    <w:rsid w:val="00FC785C"/>
    <w:rsid w:val="00FC7F91"/>
    <w:rsid w:val="00FD2328"/>
    <w:rsid w:val="00FD551A"/>
    <w:rsid w:val="00FE0952"/>
    <w:rsid w:val="00FE3E3E"/>
    <w:rsid w:val="00FF1E35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A0C47A9-2FF8-4073-A644-FF39B0518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0</Pages>
  <Words>2035</Words>
  <Characters>1160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4</cp:revision>
  <cp:lastPrinted>2019-01-14T14:22:00Z</cp:lastPrinted>
  <dcterms:created xsi:type="dcterms:W3CDTF">2019-11-01T17:38:00Z</dcterms:created>
  <dcterms:modified xsi:type="dcterms:W3CDTF">2020-05-05T13:04:00Z</dcterms:modified>
</cp:coreProperties>
</file>